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6A5A" w:rsidRDefault="00526A5A" w:rsidP="00A90D73">
      <w:pPr>
        <w:pStyle w:val="Title"/>
        <w:jc w:val="center"/>
        <w:outlineLvl w:val="0"/>
      </w:pPr>
      <w:r>
        <w:t>User Guide</w:t>
      </w:r>
    </w:p>
    <w:p w:rsidR="00526A5A" w:rsidRDefault="00526A5A" w:rsidP="005C56BE">
      <w:pPr>
        <w:pStyle w:val="Heading2"/>
        <w:numPr>
          <w:ilvl w:val="1"/>
          <w:numId w:val="5"/>
        </w:numPr>
      </w:pPr>
      <w:r>
        <w:t>Installation Instruction:</w:t>
      </w:r>
    </w:p>
    <w:p w:rsidR="00322D8F" w:rsidRPr="00322D8F" w:rsidRDefault="00322D8F" w:rsidP="00322D8F">
      <w:pPr>
        <w:pStyle w:val="ListParagraph"/>
        <w:numPr>
          <w:ilvl w:val="0"/>
          <w:numId w:val="8"/>
        </w:numPr>
      </w:pPr>
      <w:r>
        <w:t>Active Internet Connection.</w:t>
      </w:r>
    </w:p>
    <w:p w:rsidR="005C56BE" w:rsidRDefault="005C56BE" w:rsidP="005C56BE">
      <w:pPr>
        <w:pStyle w:val="ListParagraph"/>
        <w:numPr>
          <w:ilvl w:val="0"/>
          <w:numId w:val="8"/>
        </w:numPr>
      </w:pPr>
      <w:r>
        <w:t>Download and Install Greenfoot on your machine:</w:t>
      </w:r>
    </w:p>
    <w:p w:rsidR="005C56BE" w:rsidRDefault="00B77DD2" w:rsidP="005C56BE">
      <w:pPr>
        <w:pStyle w:val="ListParagraph"/>
        <w:numPr>
          <w:ilvl w:val="1"/>
          <w:numId w:val="8"/>
        </w:numPr>
      </w:pPr>
      <w:hyperlink r:id="rId5" w:history="1">
        <w:r w:rsidR="005C56BE" w:rsidRPr="005C56BE">
          <w:rPr>
            <w:rStyle w:val="Hyperlink"/>
          </w:rPr>
          <w:t>Windows Download Link</w:t>
        </w:r>
      </w:hyperlink>
    </w:p>
    <w:p w:rsidR="005C56BE" w:rsidRDefault="00B77DD2" w:rsidP="005C56BE">
      <w:pPr>
        <w:pStyle w:val="ListParagraph"/>
        <w:numPr>
          <w:ilvl w:val="1"/>
          <w:numId w:val="8"/>
        </w:numPr>
      </w:pPr>
      <w:hyperlink r:id="rId6" w:history="1">
        <w:r w:rsidR="005C56BE" w:rsidRPr="005C56BE">
          <w:rPr>
            <w:rStyle w:val="Hyperlink"/>
          </w:rPr>
          <w:t>Mac OS Down</w:t>
        </w:r>
        <w:r w:rsidR="005C56BE">
          <w:rPr>
            <w:rStyle w:val="Hyperlink"/>
          </w:rPr>
          <w:t>l</w:t>
        </w:r>
        <w:r w:rsidR="005C56BE" w:rsidRPr="005C56BE">
          <w:rPr>
            <w:rStyle w:val="Hyperlink"/>
          </w:rPr>
          <w:t>oad Link</w:t>
        </w:r>
      </w:hyperlink>
    </w:p>
    <w:p w:rsidR="005C56BE" w:rsidRDefault="00B77DD2" w:rsidP="005C56BE">
      <w:pPr>
        <w:pStyle w:val="ListParagraph"/>
        <w:numPr>
          <w:ilvl w:val="1"/>
          <w:numId w:val="8"/>
        </w:numPr>
      </w:pPr>
      <w:hyperlink r:id="rId7" w:history="1">
        <w:r w:rsidR="005C56BE" w:rsidRPr="005C56BE">
          <w:rPr>
            <w:rStyle w:val="Hyperlink"/>
          </w:rPr>
          <w:t>Ubuntu Download Link</w:t>
        </w:r>
      </w:hyperlink>
    </w:p>
    <w:p w:rsidR="005C56BE" w:rsidRDefault="005C56BE" w:rsidP="005C56BE">
      <w:pPr>
        <w:pStyle w:val="ListParagraph"/>
        <w:numPr>
          <w:ilvl w:val="0"/>
          <w:numId w:val="8"/>
        </w:numPr>
      </w:pPr>
      <w:r>
        <w:t>Download and install latest version of Java</w:t>
      </w:r>
    </w:p>
    <w:p w:rsidR="005C56BE" w:rsidRPr="003130A7" w:rsidRDefault="00B77DD2" w:rsidP="005C56BE">
      <w:pPr>
        <w:pStyle w:val="ListParagraph"/>
        <w:numPr>
          <w:ilvl w:val="1"/>
          <w:numId w:val="8"/>
        </w:numPr>
        <w:rPr>
          <w:rStyle w:val="Hyperlink"/>
          <w:color w:val="auto"/>
          <w:u w:val="none"/>
        </w:rPr>
      </w:pPr>
      <w:hyperlink r:id="rId8" w:history="1">
        <w:r w:rsidR="005C56BE" w:rsidRPr="005C56BE">
          <w:rPr>
            <w:rStyle w:val="Hyperlink"/>
          </w:rPr>
          <w:t>Visit Page to Download Java</w:t>
        </w:r>
      </w:hyperlink>
    </w:p>
    <w:p w:rsidR="003130A7" w:rsidRDefault="003130A7" w:rsidP="003130A7">
      <w:pPr>
        <w:pStyle w:val="Heading2"/>
        <w:numPr>
          <w:ilvl w:val="1"/>
          <w:numId w:val="5"/>
        </w:numPr>
      </w:pPr>
      <w:r>
        <w:t>Download Game from our Github Repository:</w:t>
      </w:r>
    </w:p>
    <w:p w:rsidR="003130A7" w:rsidRPr="00B77DD2" w:rsidRDefault="00B77DD2" w:rsidP="00B77DD2">
      <w:pPr>
        <w:pStyle w:val="ListParagraph"/>
        <w:numPr>
          <w:ilvl w:val="0"/>
          <w:numId w:val="19"/>
        </w:numPr>
        <w:tabs>
          <w:tab w:val="left" w:pos="1080"/>
        </w:tabs>
        <w:ind w:firstLine="0"/>
        <w:rPr>
          <w:rStyle w:val="Hyperlink"/>
          <w:color w:val="auto"/>
          <w:u w:val="none"/>
        </w:rPr>
      </w:pPr>
      <w:r w:rsidRPr="00B77DD2">
        <w:t xml:space="preserve">Visit </w:t>
      </w:r>
      <w:r w:rsidR="003130A7" w:rsidRPr="003130A7">
        <w:rPr>
          <w:b/>
          <w:u w:val="single"/>
        </w:rPr>
        <w:t>URL</w:t>
      </w:r>
      <w:r w:rsidR="003130A7">
        <w:t xml:space="preserve">: </w:t>
      </w:r>
      <w:hyperlink r:id="rId9" w:history="1">
        <w:r w:rsidR="003130A7" w:rsidRPr="003130A7">
          <w:rPr>
            <w:rStyle w:val="Hyperlink"/>
          </w:rPr>
          <w:t>Github Repo Link for Game Download</w:t>
        </w:r>
      </w:hyperlink>
      <w:r>
        <w:rPr>
          <w:rStyle w:val="Hyperlink"/>
        </w:rPr>
        <w:t>.</w:t>
      </w:r>
    </w:p>
    <w:p w:rsidR="00B77DD2" w:rsidRDefault="00B77DD2" w:rsidP="00B77DD2">
      <w:pPr>
        <w:pStyle w:val="ListParagraph"/>
        <w:numPr>
          <w:ilvl w:val="0"/>
          <w:numId w:val="19"/>
        </w:numPr>
        <w:tabs>
          <w:tab w:val="left" w:pos="1080"/>
        </w:tabs>
        <w:ind w:firstLine="0"/>
      </w:pPr>
      <w:r>
        <w:t>Use Code in “</w:t>
      </w:r>
      <w:r w:rsidRPr="00B77DD2">
        <w:t>Final Version with User Guide</w:t>
      </w:r>
      <w:r>
        <w:t>” Folder</w:t>
      </w:r>
      <w:bookmarkStart w:id="0" w:name="_GoBack"/>
      <w:bookmarkEnd w:id="0"/>
      <w:r>
        <w:t>.</w:t>
      </w:r>
    </w:p>
    <w:p w:rsidR="00526A5A" w:rsidRDefault="00526A5A" w:rsidP="00A90D73">
      <w:pPr>
        <w:pStyle w:val="Heading2"/>
        <w:numPr>
          <w:ilvl w:val="1"/>
          <w:numId w:val="5"/>
        </w:numPr>
      </w:pPr>
      <w:r>
        <w:t>Play Game:</w:t>
      </w:r>
    </w:p>
    <w:p w:rsidR="00A90D73" w:rsidRDefault="00526A5A" w:rsidP="00A90D73">
      <w:pPr>
        <w:pStyle w:val="Heading3"/>
        <w:numPr>
          <w:ilvl w:val="0"/>
          <w:numId w:val="7"/>
        </w:numPr>
      </w:pPr>
      <w:r>
        <w:t>Open</w:t>
      </w:r>
      <w:r w:rsidR="00A90D73">
        <w:t xml:space="preserve"> game:</w:t>
      </w:r>
    </w:p>
    <w:p w:rsidR="00A90D73" w:rsidRDefault="00A90D73" w:rsidP="00A90D73">
      <w:pPr>
        <w:pStyle w:val="ListParagraph"/>
        <w:numPr>
          <w:ilvl w:val="0"/>
          <w:numId w:val="8"/>
        </w:numPr>
      </w:pPr>
      <w:r>
        <w:t xml:space="preserve">Go to Game Client folder, and click </w:t>
      </w:r>
      <w:r w:rsidRPr="00A90D73">
        <w:rPr>
          <w:i/>
        </w:rPr>
        <w:t>project.greenfoot</w:t>
      </w:r>
      <w:r>
        <w:t xml:space="preserve"> file.</w:t>
      </w:r>
    </w:p>
    <w:p w:rsidR="00215C87" w:rsidRDefault="00A90D73" w:rsidP="00215C87">
      <w:pPr>
        <w:pStyle w:val="ListParagraph"/>
        <w:numPr>
          <w:ilvl w:val="0"/>
          <w:numId w:val="8"/>
        </w:numPr>
      </w:pPr>
      <w:r>
        <w:t>Game opens with animation intro</w:t>
      </w:r>
      <w:r w:rsidR="00E74EA2">
        <w:t>duction</w:t>
      </w:r>
      <w:r>
        <w:t xml:space="preserve">, and it will land on </w:t>
      </w:r>
      <w:r w:rsidRPr="00A90D73">
        <w:rPr>
          <w:i/>
        </w:rPr>
        <w:t>Menu</w:t>
      </w:r>
      <w:r>
        <w:t xml:space="preserve"> section. </w:t>
      </w:r>
    </w:p>
    <w:p w:rsidR="00215C87" w:rsidRDefault="00A90D73" w:rsidP="00215C87">
      <w:pPr>
        <w:pStyle w:val="ListParagraph"/>
        <w:numPr>
          <w:ilvl w:val="0"/>
          <w:numId w:val="8"/>
        </w:numPr>
      </w:pPr>
      <w:r>
        <w:t xml:space="preserve">Two buttons – </w:t>
      </w:r>
      <w:r w:rsidRPr="00215C87">
        <w:rPr>
          <w:i/>
        </w:rPr>
        <w:t>Play</w:t>
      </w:r>
      <w:r w:rsidR="00215C87">
        <w:rPr>
          <w:noProof/>
          <w:lang w:eastAsia="en-US"/>
        </w:rPr>
        <w:drawing>
          <wp:inline distT="0" distB="0" distL="0" distR="0">
            <wp:extent cx="1289304" cy="411480"/>
            <wp:effectExtent l="0" t="0" r="6350" b="7620"/>
            <wp:docPr id="4" name="Picture 4" descr="C:\Users\RS\AppData\Local\Microsoft\Windows\INetCache\Content.Word\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RS\AppData\Local\Microsoft\Windows\INetCache\Content.Word\Play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304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and </w:t>
      </w:r>
      <w:r w:rsidRPr="00215C87">
        <w:rPr>
          <w:i/>
        </w:rPr>
        <w:t>Theory</w:t>
      </w:r>
      <w:r w:rsidR="00215C87">
        <w:rPr>
          <w:noProof/>
          <w:lang w:eastAsia="en-US"/>
        </w:rPr>
        <w:drawing>
          <wp:inline distT="0" distB="0" distL="0" distR="0" wp14:anchorId="17BC0541" wp14:editId="23224FCE">
            <wp:extent cx="1261872" cy="402336"/>
            <wp:effectExtent l="0" t="0" r="0" b="0"/>
            <wp:docPr id="3" name="Picture 3" descr="C:\Users\RS\AppData\Local\Microsoft\Windows\INetCache\Content.Word\Theo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S\AppData\Local\Microsoft\Windows\INetCache\Content.Word\Theory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872" cy="402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will be displayed on </w:t>
      </w:r>
      <w:r w:rsidRPr="00215C87">
        <w:rPr>
          <w:i/>
        </w:rPr>
        <w:t>Menu</w:t>
      </w:r>
      <w:r>
        <w:t>.</w:t>
      </w:r>
      <w:r w:rsidR="00E74EA2" w:rsidRPr="00E74EA2">
        <w:rPr>
          <w:noProof/>
        </w:rPr>
        <w:t xml:space="preserve"> </w:t>
      </w:r>
    </w:p>
    <w:p w:rsidR="00215C87" w:rsidRDefault="00215C87" w:rsidP="001E6361">
      <w:pPr>
        <w:jc w:val="center"/>
      </w:pPr>
      <w:r>
        <w:rPr>
          <w:noProof/>
          <w:lang w:eastAsia="en-US"/>
        </w:rPr>
        <w:drawing>
          <wp:inline distT="0" distB="0" distL="0" distR="0" wp14:anchorId="4E88674A" wp14:editId="1CDF3035">
            <wp:extent cx="4295775" cy="3249674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01202" cy="3253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6A5A" w:rsidRPr="001E6361" w:rsidRDefault="00526A5A" w:rsidP="001E6361">
      <w:pPr>
        <w:pStyle w:val="ListParagraph"/>
        <w:numPr>
          <w:ilvl w:val="0"/>
          <w:numId w:val="7"/>
        </w:numPr>
        <w:outlineLvl w:val="2"/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</w:pPr>
      <w:r w:rsidRPr="001E6361">
        <w:rPr>
          <w:rFonts w:asciiTheme="majorHAnsi" w:eastAsiaTheme="majorEastAsia" w:hAnsiTheme="majorHAnsi" w:cstheme="majorBidi"/>
          <w:color w:val="1F4D78" w:themeColor="accent1" w:themeShade="7F"/>
          <w:sz w:val="24"/>
          <w:szCs w:val="24"/>
        </w:rPr>
        <w:t>Start game:</w:t>
      </w:r>
    </w:p>
    <w:p w:rsidR="00A90D73" w:rsidRDefault="00A90D73" w:rsidP="00663352">
      <w:pPr>
        <w:pStyle w:val="ListParagraph"/>
        <w:numPr>
          <w:ilvl w:val="0"/>
          <w:numId w:val="12"/>
        </w:numPr>
      </w:pPr>
      <w:r>
        <w:lastRenderedPageBreak/>
        <w:t xml:space="preserve">Click the </w:t>
      </w:r>
      <w:r w:rsidRPr="00A90D73">
        <w:rPr>
          <w:i/>
        </w:rPr>
        <w:t>Play</w:t>
      </w:r>
      <w:r>
        <w:t xml:space="preserve"> button</w:t>
      </w:r>
      <w:r w:rsidR="00215C87">
        <w:t xml:space="preserve"> </w:t>
      </w:r>
      <w:r w:rsidR="00215C87">
        <w:rPr>
          <w:noProof/>
          <w:lang w:eastAsia="en-US"/>
        </w:rPr>
        <w:drawing>
          <wp:inline distT="0" distB="0" distL="0" distR="0" wp14:anchorId="4E8EF13B" wp14:editId="5CC93D39">
            <wp:extent cx="1289304" cy="411480"/>
            <wp:effectExtent l="0" t="0" r="6350" b="7620"/>
            <wp:docPr id="6" name="Picture 6" descr="C:\Users\RS\AppData\Local\Microsoft\Windows\INetCache\Content.Word\Pla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RS\AppData\Local\Microsoft\Windows\INetCache\Content.Word\Play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304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,</w:t>
      </w:r>
      <w:r w:rsidRPr="00A90D73">
        <w:t xml:space="preserve"> </w:t>
      </w:r>
      <w:r>
        <w:t>a window po</w:t>
      </w:r>
      <w:r w:rsidR="00663352">
        <w:t>ps up for entering player’s name</w:t>
      </w:r>
    </w:p>
    <w:p w:rsidR="00215C87" w:rsidRDefault="00215C87" w:rsidP="001E6361">
      <w:pPr>
        <w:jc w:val="center"/>
      </w:pPr>
      <w:r>
        <w:rPr>
          <w:noProof/>
          <w:lang w:eastAsia="en-US"/>
        </w:rPr>
        <w:drawing>
          <wp:inline distT="0" distB="0" distL="0" distR="0" wp14:anchorId="77A288AD" wp14:editId="4ECE6E39">
            <wp:extent cx="2486025" cy="11144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D73" w:rsidRDefault="00663352" w:rsidP="00A90D73">
      <w:pPr>
        <w:pStyle w:val="ListParagraph"/>
        <w:numPr>
          <w:ilvl w:val="0"/>
          <w:numId w:val="12"/>
        </w:numPr>
      </w:pPr>
      <w:r>
        <w:t>Enter the name,</w:t>
      </w:r>
    </w:p>
    <w:p w:rsidR="00663352" w:rsidRDefault="00663352" w:rsidP="00663352">
      <w:pPr>
        <w:pStyle w:val="ListParagraph"/>
        <w:numPr>
          <w:ilvl w:val="1"/>
          <w:numId w:val="12"/>
        </w:numPr>
      </w:pPr>
      <w:r>
        <w:t>If no player joined game, waiting message will be showed on the screen</w:t>
      </w:r>
    </w:p>
    <w:p w:rsidR="00E562E4" w:rsidRDefault="00E562E4" w:rsidP="001E6361">
      <w:pPr>
        <w:jc w:val="center"/>
      </w:pPr>
      <w:r>
        <w:rPr>
          <w:noProof/>
          <w:lang w:eastAsia="en-US"/>
        </w:rPr>
        <w:drawing>
          <wp:inline distT="0" distB="0" distL="0" distR="0" wp14:anchorId="02CBCA58" wp14:editId="273F02C2">
            <wp:extent cx="4724400" cy="3540566"/>
            <wp:effectExtent l="0" t="0" r="0" b="317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27225" cy="3542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0D73" w:rsidRDefault="00663352" w:rsidP="00663352">
      <w:pPr>
        <w:pStyle w:val="ListParagraph"/>
        <w:numPr>
          <w:ilvl w:val="1"/>
          <w:numId w:val="12"/>
        </w:numPr>
      </w:pPr>
      <w:r>
        <w:t>Otherwise, screen will display the play stage with 5 x 5 grid of cards</w:t>
      </w:r>
    </w:p>
    <w:p w:rsidR="00A90D73" w:rsidRDefault="00A90D73" w:rsidP="00A90D73">
      <w:pPr>
        <w:pStyle w:val="ListParagraph"/>
        <w:numPr>
          <w:ilvl w:val="0"/>
          <w:numId w:val="12"/>
        </w:numPr>
      </w:pPr>
      <w:r>
        <w:t>When another player starts the game, screen changes to player world.</w:t>
      </w:r>
    </w:p>
    <w:p w:rsidR="00663352" w:rsidRDefault="00663352" w:rsidP="00663352">
      <w:pPr>
        <w:pStyle w:val="Heading3"/>
        <w:numPr>
          <w:ilvl w:val="0"/>
          <w:numId w:val="7"/>
        </w:numPr>
      </w:pPr>
      <w:r>
        <w:t>Play game:</w:t>
      </w:r>
    </w:p>
    <w:p w:rsidR="000B35A5" w:rsidRDefault="000B35A5" w:rsidP="000B35A5">
      <w:pPr>
        <w:pStyle w:val="ListParagraph"/>
        <w:numPr>
          <w:ilvl w:val="0"/>
          <w:numId w:val="15"/>
        </w:numPr>
      </w:pPr>
      <w:r>
        <w:t>Instruction message shows on top of the windows.</w:t>
      </w:r>
    </w:p>
    <w:p w:rsidR="000B35A5" w:rsidRDefault="000B35A5" w:rsidP="000B35A5">
      <w:pPr>
        <w:pStyle w:val="ListParagraph"/>
        <w:numPr>
          <w:ilvl w:val="0"/>
          <w:numId w:val="13"/>
        </w:numPr>
      </w:pPr>
      <w:r>
        <w:t xml:space="preserve">Additional cards are added to the grid, the curtain covers the stage, and soon </w:t>
      </w:r>
      <w:r w:rsidRPr="000B35A5">
        <w:rPr>
          <w:i/>
        </w:rPr>
        <w:t>Timer</w:t>
      </w:r>
      <w:r>
        <w:t xml:space="preserve"> </w:t>
      </w:r>
      <w:r w:rsidR="00E562E4">
        <w:rPr>
          <w:noProof/>
          <w:lang w:eastAsia="en-US"/>
        </w:rPr>
        <w:drawing>
          <wp:inline distT="0" distB="0" distL="0" distR="0" wp14:anchorId="69C015B9" wp14:editId="550E494E">
            <wp:extent cx="790575" cy="266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905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and </w:t>
      </w:r>
      <w:r w:rsidRPr="000B35A5">
        <w:rPr>
          <w:i/>
        </w:rPr>
        <w:t>Rocket</w:t>
      </w:r>
      <w:r>
        <w:t xml:space="preserve"> button </w:t>
      </w:r>
      <w:r w:rsidR="00215C87">
        <w:rPr>
          <w:noProof/>
          <w:lang w:eastAsia="en-US"/>
        </w:rPr>
        <w:drawing>
          <wp:inline distT="0" distB="0" distL="0" distR="0">
            <wp:extent cx="596412" cy="314325"/>
            <wp:effectExtent l="0" t="0" r="0" b="0"/>
            <wp:docPr id="12" name="Picture 12" descr="C:\Users\RS\AppData\Local\Microsoft\Windows\INetCache\Content.Word\rock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RS\AppData\Local\Microsoft\Windows\INetCache\Content.Word\rocket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14" cy="3148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show on stage.</w:t>
      </w:r>
    </w:p>
    <w:p w:rsidR="000B35A5" w:rsidRDefault="000B35A5" w:rsidP="000B35A5">
      <w:pPr>
        <w:pStyle w:val="ListParagraph"/>
        <w:numPr>
          <w:ilvl w:val="0"/>
          <w:numId w:val="13"/>
        </w:numPr>
      </w:pPr>
      <w:r>
        <w:t>Click the card you think is flipped.</w:t>
      </w:r>
    </w:p>
    <w:p w:rsidR="001E6361" w:rsidRDefault="001E6361" w:rsidP="001E6361">
      <w:pPr>
        <w:ind w:left="1080"/>
      </w:pPr>
      <w:r>
        <w:rPr>
          <w:noProof/>
          <w:lang w:eastAsia="en-US"/>
        </w:rPr>
        <w:lastRenderedPageBreak/>
        <w:drawing>
          <wp:inline distT="0" distB="0" distL="0" distR="0" wp14:anchorId="374D5306" wp14:editId="68307CC6">
            <wp:extent cx="1752600" cy="175196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6046" t="33992" r="65741" b="33641"/>
                    <a:stretch/>
                  </pic:blipFill>
                  <pic:spPr bwMode="auto">
                    <a:xfrm>
                      <a:off x="0" y="0"/>
                      <a:ext cx="1760394" cy="17597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B35A5" w:rsidRDefault="000B35A5" w:rsidP="000B35A5">
      <w:pPr>
        <w:pStyle w:val="ListParagraph"/>
        <w:numPr>
          <w:ilvl w:val="1"/>
          <w:numId w:val="13"/>
        </w:numPr>
      </w:pPr>
      <w:r>
        <w:t>Reselect is allowed</w:t>
      </w:r>
      <w:r w:rsidR="00E74EA2">
        <w:t>.</w:t>
      </w:r>
    </w:p>
    <w:p w:rsidR="000B35A5" w:rsidRDefault="00E74EA2" w:rsidP="000B35A5">
      <w:pPr>
        <w:pStyle w:val="ListParagraph"/>
        <w:numPr>
          <w:ilvl w:val="0"/>
          <w:numId w:val="13"/>
        </w:numPr>
      </w:pPr>
      <w:r>
        <w:t xml:space="preserve">Click Rocket </w:t>
      </w:r>
      <w:r w:rsidR="00215C87">
        <w:rPr>
          <w:noProof/>
          <w:lang w:eastAsia="en-US"/>
        </w:rPr>
        <w:drawing>
          <wp:inline distT="0" distB="0" distL="0" distR="0" wp14:anchorId="453D5B73" wp14:editId="5DEA145B">
            <wp:extent cx="596412" cy="314325"/>
            <wp:effectExtent l="0" t="0" r="0" b="0"/>
            <wp:docPr id="13" name="Picture 13" descr="C:\Users\RS\AppData\Local\Microsoft\Windows\INetCache\Content.Word\rock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RS\AppData\Local\Microsoft\Windows\INetCache\Content.Word\rocket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0" cy="3147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to confirm your selection.</w:t>
      </w:r>
    </w:p>
    <w:p w:rsidR="001E6361" w:rsidRDefault="001E6361" w:rsidP="000B35A5">
      <w:pPr>
        <w:pStyle w:val="ListParagraph"/>
        <w:numPr>
          <w:ilvl w:val="0"/>
          <w:numId w:val="13"/>
        </w:numPr>
      </w:pPr>
      <w:r>
        <w:t>Correct card will be circled after your submission.</w:t>
      </w:r>
      <w:r w:rsidRPr="001E6361">
        <w:rPr>
          <w:noProof/>
        </w:rPr>
        <w:t xml:space="preserve"> </w:t>
      </w:r>
    </w:p>
    <w:p w:rsidR="001E6361" w:rsidRPr="000B35A5" w:rsidRDefault="001E6361" w:rsidP="001E6361">
      <w:pPr>
        <w:pStyle w:val="ListParagraph"/>
        <w:ind w:left="1080"/>
      </w:pPr>
      <w:r>
        <w:rPr>
          <w:noProof/>
          <w:lang w:eastAsia="en-US"/>
        </w:rPr>
        <w:drawing>
          <wp:inline distT="0" distB="0" distL="0" distR="0" wp14:anchorId="786AE288" wp14:editId="37816BB9">
            <wp:extent cx="1990725" cy="2109828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4931" t="29321" r="64756" b="32408"/>
                    <a:stretch/>
                  </pic:blipFill>
                  <pic:spPr bwMode="auto">
                    <a:xfrm>
                      <a:off x="0" y="0"/>
                      <a:ext cx="2001155" cy="21208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26A5A" w:rsidRDefault="00526A5A" w:rsidP="00A90D73">
      <w:pPr>
        <w:pStyle w:val="Heading3"/>
        <w:numPr>
          <w:ilvl w:val="0"/>
          <w:numId w:val="7"/>
        </w:numPr>
      </w:pPr>
      <w:r>
        <w:t>View game result:</w:t>
      </w:r>
    </w:p>
    <w:p w:rsidR="00A90D73" w:rsidRDefault="00E74EA2" w:rsidP="00E74EA2">
      <w:pPr>
        <w:pStyle w:val="ListParagraph"/>
        <w:numPr>
          <w:ilvl w:val="0"/>
          <w:numId w:val="16"/>
        </w:numPr>
      </w:pPr>
      <w:r>
        <w:t>If another player is still playing the game, waiting message will be showed on the screen.</w:t>
      </w:r>
    </w:p>
    <w:p w:rsidR="001E6361" w:rsidRDefault="001E6361" w:rsidP="001E6361">
      <w:pPr>
        <w:ind w:left="720"/>
        <w:jc w:val="center"/>
      </w:pPr>
      <w:r>
        <w:rPr>
          <w:noProof/>
          <w:lang w:eastAsia="en-US"/>
        </w:rPr>
        <w:drawing>
          <wp:inline distT="0" distB="0" distL="0" distR="0" wp14:anchorId="73F9C02B" wp14:editId="78A30B6E">
            <wp:extent cx="3267075" cy="2469591"/>
            <wp:effectExtent l="0" t="0" r="0" b="698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73327" cy="2474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EA2" w:rsidRDefault="00E74EA2" w:rsidP="00E74EA2">
      <w:pPr>
        <w:pStyle w:val="ListParagraph"/>
        <w:numPr>
          <w:ilvl w:val="0"/>
          <w:numId w:val="16"/>
        </w:numPr>
      </w:pPr>
      <w:r>
        <w:lastRenderedPageBreak/>
        <w:t>Otherwise, game result displayed on screen.</w:t>
      </w:r>
    </w:p>
    <w:p w:rsidR="001E6361" w:rsidRDefault="001E6361" w:rsidP="001E6361">
      <w:pPr>
        <w:ind w:left="720"/>
        <w:jc w:val="center"/>
      </w:pPr>
      <w:r>
        <w:rPr>
          <w:noProof/>
          <w:lang w:eastAsia="en-US"/>
        </w:rPr>
        <w:drawing>
          <wp:inline distT="0" distB="0" distL="0" distR="0" wp14:anchorId="3B97DF29" wp14:editId="75047B44">
            <wp:extent cx="3914775" cy="2939706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18989" cy="294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4EA2" w:rsidRPr="00A90D73" w:rsidRDefault="00E74EA2" w:rsidP="00E74EA2">
      <w:pPr>
        <w:pStyle w:val="ListParagraph"/>
        <w:numPr>
          <w:ilvl w:val="0"/>
          <w:numId w:val="16"/>
        </w:numPr>
      </w:pPr>
      <w:r>
        <w:t xml:space="preserve">Click </w:t>
      </w:r>
      <w:r w:rsidRPr="00E74EA2">
        <w:rPr>
          <w:i/>
        </w:rPr>
        <w:t>Menu</w:t>
      </w:r>
      <w:r>
        <w:t xml:space="preserve"> button </w:t>
      </w:r>
      <w:r w:rsidR="00215C87">
        <w:rPr>
          <w:i/>
          <w:noProof/>
          <w:lang w:eastAsia="en-US"/>
        </w:rPr>
        <w:drawing>
          <wp:inline distT="0" distB="0" distL="0" distR="0" wp14:anchorId="4BD4100D" wp14:editId="217894E2">
            <wp:extent cx="1289304" cy="411480"/>
            <wp:effectExtent l="0" t="0" r="6350" b="7620"/>
            <wp:docPr id="11" name="Picture 11" descr="C:\Users\RS\AppData\Local\Microsoft\Windows\INetCache\Content.Word\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RS\AppData\Local\Microsoft\Windows\INetCache\Content.Word\Menu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304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to go back to </w:t>
      </w:r>
      <w:r w:rsidRPr="00E74EA2">
        <w:rPr>
          <w:i/>
        </w:rPr>
        <w:t>Menu</w:t>
      </w:r>
      <w:r>
        <w:rPr>
          <w:i/>
        </w:rPr>
        <w:t>.</w:t>
      </w:r>
    </w:p>
    <w:p w:rsidR="00526A5A" w:rsidRDefault="00526A5A" w:rsidP="00A90D73">
      <w:pPr>
        <w:pStyle w:val="Heading2"/>
        <w:numPr>
          <w:ilvl w:val="1"/>
          <w:numId w:val="5"/>
        </w:numPr>
        <w:tabs>
          <w:tab w:val="left" w:pos="360"/>
        </w:tabs>
      </w:pPr>
      <w:r>
        <w:t>Learn Theory Behind Game:</w:t>
      </w:r>
    </w:p>
    <w:p w:rsidR="00E74EA2" w:rsidRDefault="00E74EA2" w:rsidP="00E74EA2">
      <w:pPr>
        <w:pStyle w:val="ListParagraph"/>
        <w:numPr>
          <w:ilvl w:val="0"/>
          <w:numId w:val="17"/>
        </w:numPr>
      </w:pPr>
      <w:r>
        <w:t xml:space="preserve">Click </w:t>
      </w:r>
      <w:r w:rsidRPr="00E74EA2">
        <w:rPr>
          <w:i/>
        </w:rPr>
        <w:t>Theory</w:t>
      </w:r>
      <w:r>
        <w:t xml:space="preserve"> button </w:t>
      </w:r>
      <w:r w:rsidR="00215C87">
        <w:rPr>
          <w:noProof/>
          <w:lang w:eastAsia="en-US"/>
        </w:rPr>
        <w:drawing>
          <wp:inline distT="0" distB="0" distL="0" distR="0" wp14:anchorId="500B6976" wp14:editId="60D9B319">
            <wp:extent cx="1261872" cy="402336"/>
            <wp:effectExtent l="0" t="0" r="0" b="0"/>
            <wp:docPr id="8" name="Picture 8" descr="C:\Users\RS\AppData\Local\Microsoft\Windows\INetCache\Content.Word\Theor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RS\AppData\Local\Microsoft\Windows\INetCache\Content.Word\Theory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1872" cy="402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on </w:t>
      </w:r>
      <w:r w:rsidRPr="00E74EA2">
        <w:rPr>
          <w:i/>
        </w:rPr>
        <w:t>Menu</w:t>
      </w:r>
      <w:r>
        <w:t xml:space="preserve">, navigate to </w:t>
      </w:r>
      <w:r w:rsidRPr="00E74EA2">
        <w:rPr>
          <w:i/>
        </w:rPr>
        <w:t>Theory</w:t>
      </w:r>
      <w:r>
        <w:t xml:space="preserve"> section.</w:t>
      </w:r>
    </w:p>
    <w:p w:rsidR="00E74EA2" w:rsidRDefault="00E74EA2" w:rsidP="00E74EA2">
      <w:pPr>
        <w:pStyle w:val="ListParagraph"/>
        <w:numPr>
          <w:ilvl w:val="0"/>
          <w:numId w:val="17"/>
        </w:numPr>
      </w:pPr>
      <w:r>
        <w:t xml:space="preserve">Click Next button </w:t>
      </w:r>
      <w:r w:rsidR="00215C87">
        <w:rPr>
          <w:noProof/>
          <w:lang w:eastAsia="en-US"/>
        </w:rPr>
        <w:drawing>
          <wp:inline distT="0" distB="0" distL="0" distR="0">
            <wp:extent cx="764275" cy="266700"/>
            <wp:effectExtent l="0" t="0" r="0" b="0"/>
            <wp:docPr id="9" name="Picture 9" descr="C:\Users\RS\AppData\Local\Microsoft\Windows\INetCache\Content.Word\rightarr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RS\AppData\Local\Microsoft\Windows\INetCache\Content.Word\rightarrow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002" cy="276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on Theory section to go through the trick of the game and the concept of the computer science.</w:t>
      </w:r>
    </w:p>
    <w:p w:rsidR="00E74EA2" w:rsidRPr="00E74EA2" w:rsidRDefault="00E74EA2" w:rsidP="00E74EA2">
      <w:pPr>
        <w:pStyle w:val="ListParagraph"/>
        <w:numPr>
          <w:ilvl w:val="0"/>
          <w:numId w:val="17"/>
        </w:numPr>
      </w:pPr>
      <w:r>
        <w:t xml:space="preserve">Click </w:t>
      </w:r>
      <w:r w:rsidRPr="00E74EA2">
        <w:rPr>
          <w:i/>
        </w:rPr>
        <w:t>Menu</w:t>
      </w:r>
      <w:r>
        <w:t xml:space="preserve"> button </w:t>
      </w:r>
      <w:r w:rsidR="00215C87">
        <w:rPr>
          <w:i/>
          <w:noProof/>
          <w:lang w:eastAsia="en-US"/>
        </w:rPr>
        <w:drawing>
          <wp:inline distT="0" distB="0" distL="0" distR="0">
            <wp:extent cx="1289304" cy="411480"/>
            <wp:effectExtent l="0" t="0" r="6350" b="7620"/>
            <wp:docPr id="10" name="Picture 10" descr="C:\Users\RS\AppData\Local\Microsoft\Windows\INetCache\Content.Word\Men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RS\AppData\Local\Microsoft\Windows\INetCache\Content.Word\Menu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9304" cy="41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to go back to </w:t>
      </w:r>
      <w:r w:rsidRPr="00E74EA2">
        <w:rPr>
          <w:i/>
        </w:rPr>
        <w:t>Menu</w:t>
      </w:r>
      <w:r>
        <w:rPr>
          <w:i/>
        </w:rPr>
        <w:t>.</w:t>
      </w:r>
    </w:p>
    <w:p w:rsidR="00526A5A" w:rsidRDefault="00526A5A"/>
    <w:sectPr w:rsidR="00526A5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B1E06"/>
    <w:multiLevelType w:val="multilevel"/>
    <w:tmpl w:val="A7E6A3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F5B5566"/>
    <w:multiLevelType w:val="hybridMultilevel"/>
    <w:tmpl w:val="9A928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A33E09"/>
    <w:multiLevelType w:val="hybridMultilevel"/>
    <w:tmpl w:val="2A42A2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8691917"/>
    <w:multiLevelType w:val="multilevel"/>
    <w:tmpl w:val="3CC4BAF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1B054B84"/>
    <w:multiLevelType w:val="hybridMultilevel"/>
    <w:tmpl w:val="B0C4C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CE4CBA"/>
    <w:multiLevelType w:val="multilevel"/>
    <w:tmpl w:val="6B644DEC"/>
    <w:lvl w:ilvl="0">
      <w:start w:val="1"/>
      <w:numFmt w:val="decimal"/>
      <w:lvlText w:val="%1-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-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-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-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-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2B993929"/>
    <w:multiLevelType w:val="hybridMultilevel"/>
    <w:tmpl w:val="9A9283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C011EA"/>
    <w:multiLevelType w:val="hybridMultilevel"/>
    <w:tmpl w:val="FE7EE9A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7904738"/>
    <w:multiLevelType w:val="hybridMultilevel"/>
    <w:tmpl w:val="F39681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C876A6"/>
    <w:multiLevelType w:val="hybridMultilevel"/>
    <w:tmpl w:val="40DC93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D6D3B4A"/>
    <w:multiLevelType w:val="hybridMultilevel"/>
    <w:tmpl w:val="FD6CE4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7A8393B"/>
    <w:multiLevelType w:val="hybridMultilevel"/>
    <w:tmpl w:val="8E48EC0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4A142846"/>
    <w:multiLevelType w:val="multilevel"/>
    <w:tmpl w:val="9746FB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4B845479"/>
    <w:multiLevelType w:val="multilevel"/>
    <w:tmpl w:val="A7E6A3D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upperRoman"/>
      <w:lvlText w:val="%2."/>
      <w:lvlJc w:val="righ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5C562316"/>
    <w:multiLevelType w:val="hybridMultilevel"/>
    <w:tmpl w:val="A19C5A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244253"/>
    <w:multiLevelType w:val="hybridMultilevel"/>
    <w:tmpl w:val="5570328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005A62"/>
    <w:multiLevelType w:val="hybridMultilevel"/>
    <w:tmpl w:val="667041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E8163E8"/>
    <w:multiLevelType w:val="hybridMultilevel"/>
    <w:tmpl w:val="F7C61D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7F5127DA"/>
    <w:multiLevelType w:val="multilevel"/>
    <w:tmpl w:val="320C69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4"/>
  </w:num>
  <w:num w:numId="2">
    <w:abstractNumId w:val="3"/>
  </w:num>
  <w:num w:numId="3">
    <w:abstractNumId w:val="18"/>
  </w:num>
  <w:num w:numId="4">
    <w:abstractNumId w:val="12"/>
  </w:num>
  <w:num w:numId="5">
    <w:abstractNumId w:val="0"/>
  </w:num>
  <w:num w:numId="6">
    <w:abstractNumId w:val="13"/>
  </w:num>
  <w:num w:numId="7">
    <w:abstractNumId w:val="15"/>
  </w:num>
  <w:num w:numId="8">
    <w:abstractNumId w:val="10"/>
  </w:num>
  <w:num w:numId="9">
    <w:abstractNumId w:val="2"/>
  </w:num>
  <w:num w:numId="10">
    <w:abstractNumId w:val="6"/>
  </w:num>
  <w:num w:numId="11">
    <w:abstractNumId w:val="5"/>
  </w:num>
  <w:num w:numId="12">
    <w:abstractNumId w:val="9"/>
  </w:num>
  <w:num w:numId="13">
    <w:abstractNumId w:val="8"/>
  </w:num>
  <w:num w:numId="14">
    <w:abstractNumId w:val="1"/>
  </w:num>
  <w:num w:numId="15">
    <w:abstractNumId w:val="17"/>
  </w:num>
  <w:num w:numId="16">
    <w:abstractNumId w:val="16"/>
  </w:num>
  <w:num w:numId="17">
    <w:abstractNumId w:val="7"/>
  </w:num>
  <w:num w:numId="18">
    <w:abstractNumId w:val="11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U0MLMwNzMwAiITYyUdpeDU4uLM/DyQAsNaAHsLXXwsAAAA"/>
  </w:docVars>
  <w:rsids>
    <w:rsidRoot w:val="00526A5A"/>
    <w:rsid w:val="000B35A5"/>
    <w:rsid w:val="001E6361"/>
    <w:rsid w:val="00215C87"/>
    <w:rsid w:val="003130A7"/>
    <w:rsid w:val="00322D8F"/>
    <w:rsid w:val="00526A5A"/>
    <w:rsid w:val="005C56BE"/>
    <w:rsid w:val="005F2519"/>
    <w:rsid w:val="00663352"/>
    <w:rsid w:val="009E45E6"/>
    <w:rsid w:val="00A90D73"/>
    <w:rsid w:val="00B77DD2"/>
    <w:rsid w:val="00E562E4"/>
    <w:rsid w:val="00E74E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533D41"/>
  <w15:chartTrackingRefBased/>
  <w15:docId w15:val="{95658008-7E8B-4D3F-85EB-3FEA3D753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6A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26A5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A5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26A5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6A5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526A5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6A5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0B35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C56B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oracle.com/technetwork/java/javase/downloads/jdk8-downloads-2133151.html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://www.greenfoot.org/download/files/Greenfoot-linux-304.deb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://www.greenfoot.org/download/files/Greenfoot-mac-304.zip" TargetMode="Externa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hyperlink" Target="http://www.greenfoot.org/download/files/Greenfoot-windows-304.msi" TargetMode="Externa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carlo379/Magician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4</Pages>
  <Words>311</Words>
  <Characters>177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S Tester</dc:creator>
  <cp:keywords/>
  <dc:description/>
  <cp:lastModifiedBy>Jayam Malviya</cp:lastModifiedBy>
  <cp:revision>5</cp:revision>
  <dcterms:created xsi:type="dcterms:W3CDTF">2016-12-09T21:37:00Z</dcterms:created>
  <dcterms:modified xsi:type="dcterms:W3CDTF">2016-12-11T05:17:00Z</dcterms:modified>
</cp:coreProperties>
</file>